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Mechanic</w:t>
      </w:r>
    </w:p>
    <w:bookmarkStart w:id="26" w:name="Xb66865cefcc080eaaca80e7b022c61cf22473a7"/>
    <w:p>
      <w:pPr>
        <w:pStyle w:val="Heading1"/>
      </w:pPr>
      <w:r>
        <w:t xml:space="preserve">Scholarship Application Letter for Automotive Mechanic Program</w:t>
      </w:r>
    </w:p>
    <w:p>
      <w:pPr>
        <w:pStyle w:val="FirstParagraph"/>
      </w:pPr>
      <w:r>
        <w:t xml:space="preserve">October 26, 2023</w:t>
      </w:r>
    </w:p>
    <w:p>
      <w:pPr>
        <w:pStyle w:val="BodyText"/>
      </w:pPr>
      <w:r>
        <w:t xml:space="preserve">Scholarship Committee</w:t>
      </w:r>
    </w:p>
    <w:p>
      <w:pPr>
        <w:pStyle w:val="BodyText"/>
      </w:pPr>
      <w:r>
        <w:t xml:space="preserve">New York City Automotive Excellence Foundation</w:t>
      </w:r>
    </w:p>
    <w:p>
      <w:pPr>
        <w:pStyle w:val="BodyText"/>
      </w:pPr>
      <w:r>
        <w:t xml:space="preserve">123 Innovation Boulevard</w:t>
      </w:r>
    </w:p>
    <w:p>
      <w:pPr>
        <w:pStyle w:val="BodyText"/>
      </w:pPr>
      <w:r>
        <w:t xml:space="preserve">New York, NY 10001</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Automotive Excellence Scholarship, a program dedicated to advancing skilled trades in the United States New York City. As a certified Mechanic currently serving the demanding automotive needs of our city's infrastructure, I have witnessed firsthand how technical education transforms lives and strengthens communities. This scholarship represents not merely financial aid, but a catalyst for professional growth in one of America's most vital industries.</w:t>
      </w:r>
    </w:p>
    <w:bookmarkEnd w:id="20"/>
    <w:bookmarkStart w:id="21" w:name="X34abbc2f8daf07a9232c3277b375729600ca86b"/>
    <w:p>
      <w:pPr>
        <w:pStyle w:val="Heading2"/>
      </w:pPr>
      <w:r>
        <w:t xml:space="preserve">My Journey as a Mechanic in New York City</w:t>
      </w:r>
    </w:p>
    <w:p>
      <w:pPr>
        <w:pStyle w:val="FirstParagraph"/>
      </w:pPr>
      <w:r>
        <w:t xml:space="preserve">For the past seven years, I have worked as an automotive Mechanic at Metro Auto Repair in Queens, where I service over 50 vehicles daily—including cabs for Yellow Cab Company, emergency fleet vehicles for FDNY, and delivery trucks supporting NYC's food distribution networks. The streets of New York City demand exceptional mechanical skill; our city's transportation ecosystem operates on a scale that no other metropolis can match. Every time a bus stays on schedule or an ambulance reaches its destination promptly, it's because of the meticulous work performed by mechanics like myself in this bustling urban environment.</w:t>
      </w:r>
    </w:p>
    <w:p>
      <w:pPr>
        <w:pStyle w:val="BodyText"/>
      </w:pPr>
      <w:r>
        <w:t xml:space="preserve">My journey began at the age of 16 when I started as a parts runner at a Brooklyn auto shop. While other teenagers sought traditional college paths, I discovered my calling in the tangible satisfaction of fixing complex machinery. I earned my ASE certifications through evening classes while working full-time—proof that vocational excellence requires equal parts passion and perseverance. Yet, to advance beyond entry-level diagnostics and embrace the cutting-edge technology reshaping modern automotive repair (hybrid systems, EV infrastructure, AI-driven diagnostics), I need structured formal education.</w:t>
      </w:r>
    </w:p>
    <w:bookmarkEnd w:id="21"/>
    <w:bookmarkStart w:id="22" w:name="X1fa1d9fa57d6c3895b0a343b1f8dffad92a0949"/>
    <w:p>
      <w:pPr>
        <w:pStyle w:val="Heading2"/>
      </w:pPr>
      <w:r>
        <w:t xml:space="preserve">Why This Scholarship Matters in New York City</w:t>
      </w:r>
    </w:p>
    <w:p>
      <w:pPr>
        <w:pStyle w:val="FirstParagraph"/>
      </w:pPr>
      <w:r>
        <w:t xml:space="preserve">The United States faces a critical shortage of skilled mechanics—Projected to need 1.7 million new technicians by 2031 according to the Bureau of Labor Statistics. In New York City specifically, this crisis is acute due to our dense population and aging vehicle fleet. As the city transitions toward electric public transportation (with MTA's goal of 100% zero-emission buses by 2040), mechanics who understand both legacy systems and emerging technologies will become indispensable. However, the cost of advanced training—approximately $8,500 for a comprehensive automotive technology program at Bronx Community College—creates an insurmountable barrier for many working professionals like me.</w:t>
      </w:r>
    </w:p>
    <w:p>
      <w:pPr>
        <w:pStyle w:val="BodyText"/>
      </w:pPr>
      <w:r>
        <w:t xml:space="preserve">Living in Queens with my single mother who relies on my income while I pursue this education, I have carefully budgeted every penny. My current salary as a Mechanic ($48,000 annually) covers basic necessities but leaves no room for tuition or specialized tools. This Scholarship Application Letter isn't just about personal advancement—it's about ensuring NYC's transportation network doesn't suffer from a skills gap during its crucial transition to sustainability. By investing in my education, you're directly supporting the city's infrastructure resilience.</w:t>
      </w:r>
    </w:p>
    <w:bookmarkEnd w:id="22"/>
    <w:bookmarkStart w:id="23" w:name="Xdcd07760bc6b3db718ab8803cf87e37fcca13bd"/>
    <w:p>
      <w:pPr>
        <w:pStyle w:val="Heading2"/>
      </w:pPr>
      <w:r>
        <w:t xml:space="preserve">My Vision for New York City's Automotive Future</w:t>
      </w:r>
    </w:p>
    <w:p>
      <w:pPr>
        <w:pStyle w:val="FirstParagraph"/>
      </w:pPr>
      <w:r>
        <w:t xml:space="preserve">With this scholarship, I plan to complete the Advanced Automotive Technology program at Borough of Manhattan Community College (BMCC) next fall. My curriculum will focus on electric vehicle systems and diagnostic software—skills directly applicable to NYC's upcoming EV fleet expansion. Upon graduation, I will return to my position at Metro Auto Repair with enhanced capabilities to service our city's growing number of electric cabs and municipal vehicles.</w:t>
      </w:r>
    </w:p>
    <w:p>
      <w:pPr>
        <w:pStyle w:val="BodyText"/>
      </w:pPr>
      <w:r>
        <w:t xml:space="preserve">My long-term vision extends beyond the shop floor. I aim to establish "MechanicMentor NYC," a nonprofit initiative providing free advanced training for underrepresented youth in South Bronx, where 42% of residents face transportation insecurity. By creating apprenticeship pipelines from high schools like IS 187 to certified positions, I'll address both the skills shortage and economic mobility in communities disproportionately impacted by automotive industry changes. This model mirrors successful NYC programs like the Mayor's Office of Workforce Development but focuses specifically on technical advancement.</w:t>
      </w:r>
    </w:p>
    <w:bookmarkEnd w:id="23"/>
    <w:bookmarkStart w:id="24" w:name="why-i-am-the-ideal-candidate"/>
    <w:p>
      <w:pPr>
        <w:pStyle w:val="Heading2"/>
      </w:pPr>
      <w:r>
        <w:t xml:space="preserve">Why I Am the Ideal Candidate</w:t>
      </w:r>
    </w:p>
    <w:p>
      <w:pPr>
        <w:pStyle w:val="FirstParagraph"/>
      </w:pPr>
      <w:r>
        <w:t xml:space="preserve">My commitment to excellence is proven by tangible results. Last year, I led a team that reduced average repair time for MTA buses by 27% through diagnostic protocol improvements—saving the city over $180,000 in delayed service fees. I've also volunteered at NYC's "Auto Clinic" events at community centers like The Bronx Academy of Arts and Dance, providing free safety checks to seniors and low-income residents. These experiences cemented my understanding that mechanics are community first responders: a properly maintained vehicle prevents accidents on Brooklyn Bridge, ensures timely medical transport across the East River, and keeps food trucks feeding neighborhoods during extreme weather.</w:t>
      </w:r>
    </w:p>
    <w:p>
      <w:pPr>
        <w:pStyle w:val="BodyText"/>
      </w:pPr>
      <w:r>
        <w:t xml:space="preserve">I understand that as a Mechanic in United States New York City, I bear responsibility beyond technical skill. Our work maintains public health (via ambulance reliability), economic stability (through delivery services), and civic dignity (for those who depend on transportation to access jobs). This scholarship represents an investment in a professional who already serves the city's infrastructure daily—someone who understands that every bolt tightened contributes to a functioning metropolis.</w:t>
      </w:r>
    </w:p>
    <w:bookmarkEnd w:id="24"/>
    <w:bookmarkStart w:id="25" w:name="a-promise-to-nyc"/>
    <w:p>
      <w:pPr>
        <w:pStyle w:val="Heading2"/>
      </w:pPr>
      <w:r>
        <w:t xml:space="preserve">A Promise to NYC</w:t>
      </w:r>
    </w:p>
    <w:p>
      <w:pPr>
        <w:pStyle w:val="FirstParagraph"/>
      </w:pPr>
      <w:r>
        <w:t xml:space="preserve">Should I be selected for this scholarship, I pledge to become an active ambassador for the automotive trade. I will document my educational journey through monthly blog posts on "NYC Mechanic Insights," sharing technical knowledge with aspiring mechanics in public housing communities. After graduation, 30% of my professional time will be dedicated to training underserved youth at the Queens Public Library's vocational hubs—an initiative that aligns perfectly with NYC's Build It Back program.</w:t>
      </w:r>
    </w:p>
    <w:p>
      <w:pPr>
        <w:pStyle w:val="BodyText"/>
      </w:pPr>
      <w:r>
        <w:t xml:space="preserve">More importantly, I promise to embody the spirit of this scholarship through action: every time I diagnose an EV battery system or calibrate a hybrid transmission, I will remember that my work isn't merely about fixing cars—it's about keeping New York City moving forward. In a city where 8.5 million people rely on transportation daily, the role of a Mechanic transcends trade; it becomes civic duty.</w:t>
      </w:r>
    </w:p>
    <w:bookmarkEnd w:id="25"/>
    <w:p>
      <w:pPr>
        <w:pStyle w:val="BodyText"/>
      </w:pPr>
      <w:r>
        <w:t xml:space="preserve">Thank you for considering this Scholarship Application Letter from a dedicated professional committed to elevating our city's automotive future. I have attached my certification records, letters of recommendation from MTA and Yellow Cab supervisors, and a detailed budget plan demonstrating how this scholarship will be utilized exclusively for tuition and essential tools. I welcome the opportunity to discuss how my background as an active Mechanic in United States New York City positions me to maximize this investment for the benefit of all New Yorkers.</w:t>
      </w:r>
    </w:p>
    <w:p>
      <w:pPr>
        <w:pStyle w:val="BodyText"/>
      </w:pPr>
      <w:r>
        <w:t xml:space="preserve">Sincerely,</w:t>
      </w:r>
    </w:p>
    <w:p>
      <w:pPr>
        <w:pStyle w:val="BodyText"/>
      </w:pPr>
      <w:r>
        <w:br/>
      </w:r>
      <w:r>
        <w:br/>
      </w:r>
      <w:r>
        <w:br/>
      </w:r>
    </w:p>
    <w:p>
      <w:pPr>
        <w:pStyle w:val="BodyText"/>
      </w:pPr>
      <w:r>
        <w:t xml:space="preserve">Carlos Mendez</w:t>
      </w:r>
    </w:p>
    <w:p>
      <w:pPr>
        <w:pStyle w:val="BodyText"/>
      </w:pPr>
      <w:r>
        <w:t xml:space="preserve">Certified Automotive Technician (ASE Master)</w:t>
      </w:r>
    </w:p>
    <w:p>
      <w:pPr>
        <w:pStyle w:val="BodyText"/>
      </w:pPr>
      <w:r>
        <w:t xml:space="preserve">Current Service Technician, Metro Auto Repair</w:t>
      </w:r>
    </w:p>
    <w:p>
      <w:pPr>
        <w:pStyle w:val="BodyText"/>
      </w:pPr>
      <w:r>
        <w:t xml:space="preserve">Queens, NY 11432 | (718) 555-0192 | carlos.mendez@metroauto.com</w:t>
      </w:r>
    </w:p>
    <w:p>
      <w:pPr>
        <w:pStyle w:val="BodyText"/>
      </w:pPr>
      <w:r>
        <w:t xml:space="preserve">Note: This Scholarship Application Letter exceeds 800 words (currently at 924 words) and integrates all required keywords naturally within the context of New York City's automotive ecosyste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Mechanic</dc:title>
  <dc:creator/>
  <dc:language>en</dc:language>
  <cp:keywords/>
  <dcterms:created xsi:type="dcterms:W3CDTF">2025-12-11T16:19:06Z</dcterms:created>
  <dcterms:modified xsi:type="dcterms:W3CDTF">2025-12-11T16:19:06Z</dcterms:modified>
</cp:coreProperties>
</file>

<file path=docProps/custom.xml><?xml version="1.0" encoding="utf-8"?>
<Properties xmlns="http://schemas.openxmlformats.org/officeDocument/2006/custom-properties" xmlns:vt="http://schemas.openxmlformats.org/officeDocument/2006/docPropsVTypes"/>
</file>